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FC3D3" w14:textId="7618260E" w:rsidR="00C92E40" w:rsidRPr="00743946" w:rsidRDefault="00C92E40" w:rsidP="00C92E40">
      <w:pPr>
        <w:pStyle w:val="NoSpacing"/>
        <w:rPr>
          <w:rFonts w:ascii="Times New Roman" w:hAnsi="Times New Roman"/>
          <w:sz w:val="24"/>
          <w:szCs w:val="24"/>
          <w:lang w:eastAsia="ja-JP"/>
        </w:rPr>
      </w:pPr>
      <w:r w:rsidRPr="00743946">
        <w:rPr>
          <w:rFonts w:ascii="MS Gothic" w:eastAsia="MS Gothic" w:hAnsi="MS Gothic" w:cs="MS Gothic" w:hint="eastAsia"/>
          <w:sz w:val="24"/>
          <w:szCs w:val="24"/>
          <w:lang w:eastAsia="ja-JP"/>
        </w:rPr>
        <w:t>お客様</w:t>
      </w:r>
    </w:p>
    <w:p w14:paraId="691E6A84" w14:textId="77777777" w:rsidR="00230585" w:rsidRPr="00743946" w:rsidRDefault="00230585" w:rsidP="00230585">
      <w:pPr>
        <w:pStyle w:val="NoSpacing"/>
        <w:rPr>
          <w:rFonts w:ascii="Times New Roman" w:hAnsi="Times New Roman"/>
          <w:sz w:val="24"/>
          <w:szCs w:val="24"/>
          <w:lang w:eastAsia="zh-TW"/>
        </w:rPr>
      </w:pPr>
    </w:p>
    <w:p w14:paraId="4EE9474F" w14:textId="19C74FA0" w:rsidR="00230585" w:rsidRPr="00743946" w:rsidRDefault="00C92E40" w:rsidP="00230585">
      <w:pPr>
        <w:pStyle w:val="NoSpacing"/>
        <w:rPr>
          <w:rFonts w:ascii="Times New Roman" w:hAnsi="Times New Roman"/>
          <w:sz w:val="24"/>
          <w:szCs w:val="24"/>
          <w:lang w:eastAsia="ja-JP"/>
        </w:rPr>
      </w:pPr>
      <w:r w:rsidRPr="00743946">
        <w:rPr>
          <w:rFonts w:ascii="Times New Roman" w:hAnsi="Times New Roman" w:hint="eastAsia"/>
          <w:sz w:val="24"/>
          <w:szCs w:val="24"/>
          <w:lang w:eastAsia="ja-JP"/>
        </w:rPr>
        <w:t>この度は数ある英文校正会社から</w:t>
      </w:r>
      <w:r w:rsidR="00230585" w:rsidRPr="00743946">
        <w:rPr>
          <w:rFonts w:ascii="Times New Roman" w:hAnsi="Times New Roman"/>
          <w:sz w:val="24"/>
          <w:szCs w:val="24"/>
          <w:lang w:eastAsia="zh-TW"/>
        </w:rPr>
        <w:t>Editage</w:t>
      </w:r>
      <w:r w:rsidRPr="00743946">
        <w:rPr>
          <w:rFonts w:ascii="Times New Roman" w:hAnsi="Times New Roman" w:hint="eastAsia"/>
          <w:sz w:val="24"/>
          <w:szCs w:val="24"/>
          <w:lang w:eastAsia="ja-JP"/>
        </w:rPr>
        <w:t>をお選びいただき、誠にありがとうございます！</w:t>
      </w:r>
    </w:p>
    <w:p w14:paraId="6661771E" w14:textId="77777777" w:rsidR="00230585" w:rsidRPr="00743946" w:rsidRDefault="00230585" w:rsidP="00230585">
      <w:pPr>
        <w:pStyle w:val="NoSpacing"/>
        <w:rPr>
          <w:rFonts w:ascii="Times New Roman" w:hAnsi="Times New Roman"/>
          <w:b/>
          <w:sz w:val="24"/>
          <w:szCs w:val="24"/>
          <w:lang w:eastAsia="zh-TW"/>
        </w:rPr>
      </w:pPr>
    </w:p>
    <w:p w14:paraId="23890088" w14:textId="76C2441C" w:rsidR="00C92E40" w:rsidRPr="00743946" w:rsidRDefault="00C92E40" w:rsidP="00C92E40">
      <w:pPr>
        <w:pStyle w:val="NoSpacing"/>
        <w:rPr>
          <w:rFonts w:ascii="Times New Roman" w:hAnsi="Times New Roman"/>
          <w:sz w:val="24"/>
          <w:szCs w:val="24"/>
          <w:lang w:eastAsia="ja-JP"/>
        </w:rPr>
      </w:pPr>
      <w:r w:rsidRPr="00743946">
        <w:rPr>
          <w:rFonts w:ascii="Times New Roman" w:hAnsi="Times New Roman" w:hint="eastAsia"/>
          <w:sz w:val="24"/>
          <w:szCs w:val="24"/>
          <w:lang w:eastAsia="ja-JP"/>
        </w:rPr>
        <w:t>校正原稿内の校正箇所とコメントをご確認くださいませ。</w:t>
      </w:r>
    </w:p>
    <w:p w14:paraId="244F06AE" w14:textId="77777777" w:rsidR="00230585" w:rsidRPr="00743946" w:rsidRDefault="00230585" w:rsidP="00230585">
      <w:pPr>
        <w:pStyle w:val="NoSpacing"/>
        <w:rPr>
          <w:rFonts w:ascii="Times New Roman" w:hAnsi="Times New Roman"/>
          <w:sz w:val="24"/>
          <w:szCs w:val="24"/>
          <w:lang w:eastAsia="zh-TW"/>
        </w:rPr>
      </w:pPr>
    </w:p>
    <w:p w14:paraId="57106DC7" w14:textId="77777777" w:rsidR="00C92E40" w:rsidRPr="00743946" w:rsidRDefault="00C92E40" w:rsidP="00C92E40">
      <w:pPr>
        <w:pStyle w:val="NoSpacing"/>
        <w:rPr>
          <w:rFonts w:ascii="Times New Roman" w:hAnsi="Times New Roman"/>
          <w:sz w:val="24"/>
          <w:szCs w:val="24"/>
          <w:lang w:eastAsia="zh-TW"/>
        </w:rPr>
      </w:pPr>
      <w:r w:rsidRPr="00743946">
        <w:rPr>
          <w:rFonts w:ascii="Times New Roman" w:hAnsi="Times New Roman" w:hint="eastAsia"/>
          <w:sz w:val="24"/>
          <w:szCs w:val="24"/>
          <w:lang w:eastAsia="ja-JP"/>
        </w:rPr>
        <w:t>校正箇所についてご質問がある、ジャーナルから原稿に関してコメントを受け取った</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またはお客様ご自身で修正を加えた箇所の追加校正が必要な場合は、</w:t>
      </w:r>
      <w:r w:rsidRPr="00743946">
        <w:rPr>
          <w:rFonts w:ascii="Times New Roman" w:hAnsi="Times New Roman"/>
          <w:sz w:val="24"/>
          <w:szCs w:val="24"/>
          <w:lang w:eastAsia="zh-TW"/>
        </w:rPr>
        <w:t>EditageOnline</w:t>
      </w:r>
      <w:r w:rsidRPr="00743946">
        <w:rPr>
          <w:rFonts w:ascii="Times New Roman" w:hAnsi="Times New Roman"/>
          <w:sz w:val="24"/>
          <w:szCs w:val="24"/>
          <w:vertAlign w:val="superscript"/>
          <w:lang w:eastAsia="zh-TW"/>
        </w:rPr>
        <w:t>TM</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システム</w:t>
      </w:r>
      <w:r w:rsidRPr="00743946">
        <w:rPr>
          <w:rFonts w:ascii="Times New Roman" w:hAnsi="Times New Roman"/>
          <w:sz w:val="24"/>
          <w:szCs w:val="24"/>
          <w:lang w:eastAsia="zh-TW"/>
        </w:rPr>
        <w:t xml:space="preserve"> (</w:t>
      </w:r>
      <w:hyperlink r:id="rId8" w:history="1">
        <w:r w:rsidRPr="00743946">
          <w:rPr>
            <w:rStyle w:val="Hyperlink"/>
            <w:rFonts w:ascii="Times New Roman" w:hAnsi="Times New Roman"/>
            <w:sz w:val="24"/>
            <w:szCs w:val="24"/>
            <w:lang w:eastAsia="zh-TW"/>
          </w:rPr>
          <w:t>http://app.editage.com/</w:t>
        </w:r>
      </w:hyperlink>
      <w:r w:rsidRPr="00743946">
        <w:rPr>
          <w:rFonts w:ascii="Times New Roman" w:hAnsi="Times New Roman"/>
          <w:sz w:val="24"/>
          <w:szCs w:val="24"/>
          <w:lang w:eastAsia="zh-TW"/>
        </w:rPr>
        <w:t>)</w:t>
      </w:r>
      <w:r w:rsidRPr="00743946">
        <w:rPr>
          <w:rFonts w:ascii="Times New Roman" w:hAnsi="Times New Roman" w:hint="eastAsia"/>
          <w:sz w:val="24"/>
          <w:szCs w:val="24"/>
          <w:lang w:eastAsia="ja-JP"/>
        </w:rPr>
        <w:t>より、</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ご注文後のアフターサポートサービスをご利用ください。</w:t>
      </w:r>
    </w:p>
    <w:p w14:paraId="2C505146" w14:textId="77777777" w:rsidR="00C92E40" w:rsidRPr="00743946" w:rsidRDefault="00C92E40" w:rsidP="00C92E40">
      <w:pPr>
        <w:pStyle w:val="NoSpacing"/>
        <w:rPr>
          <w:rFonts w:ascii="Times New Roman" w:hAnsi="Times New Roman"/>
          <w:sz w:val="24"/>
          <w:szCs w:val="24"/>
          <w:lang w:eastAsia="zh-TW"/>
        </w:rPr>
      </w:pPr>
    </w:p>
    <w:p w14:paraId="204AA613" w14:textId="77777777" w:rsidR="00C92E40" w:rsidRPr="00743946" w:rsidRDefault="00C92E40" w:rsidP="00C92E40">
      <w:pPr>
        <w:pStyle w:val="NoSpacing"/>
        <w:rPr>
          <w:rFonts w:ascii="Times New Roman" w:hAnsi="Times New Roman"/>
          <w:sz w:val="24"/>
          <w:szCs w:val="24"/>
          <w:lang w:eastAsia="zh-TW"/>
        </w:rPr>
      </w:pPr>
      <w:r w:rsidRPr="00743946">
        <w:rPr>
          <w:rFonts w:ascii="Times New Roman" w:hAnsi="Times New Roman" w:hint="eastAsia"/>
          <w:sz w:val="24"/>
          <w:szCs w:val="24"/>
          <w:lang w:eastAsia="ja-JP"/>
        </w:rPr>
        <w:t>また、エディテージをお使いいただいたお客様満足度や、サービスの改善点についてもぜひお知らせいただければ幸いです。</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こちらも</w:t>
      </w:r>
      <w:r w:rsidRPr="00743946">
        <w:rPr>
          <w:rFonts w:ascii="Times New Roman" w:hAnsi="Times New Roman"/>
          <w:sz w:val="24"/>
          <w:szCs w:val="24"/>
          <w:lang w:eastAsia="zh-TW"/>
        </w:rPr>
        <w:t>EditageOnline</w:t>
      </w:r>
      <w:r w:rsidRPr="00743946">
        <w:rPr>
          <w:rFonts w:ascii="Times New Roman" w:hAnsi="Times New Roman"/>
          <w:sz w:val="24"/>
          <w:szCs w:val="24"/>
          <w:vertAlign w:val="superscript"/>
          <w:lang w:eastAsia="zh-TW"/>
        </w:rPr>
        <w:t>TM</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システムより、フィードバックをお寄せください。</w:t>
      </w:r>
      <w:r w:rsidRPr="00743946">
        <w:rPr>
          <w:rFonts w:ascii="Times New Roman" w:hAnsi="Times New Roman"/>
          <w:sz w:val="24"/>
          <w:szCs w:val="24"/>
          <w:lang w:eastAsia="zh-TW"/>
        </w:rPr>
        <w:t xml:space="preserve"> </w:t>
      </w:r>
    </w:p>
    <w:p w14:paraId="145ADE28" w14:textId="70E644CF" w:rsidR="00D607AC" w:rsidRPr="00743946" w:rsidRDefault="00D607AC" w:rsidP="00230585">
      <w:pPr>
        <w:pStyle w:val="NoSpacing"/>
        <w:rPr>
          <w:rFonts w:ascii="Times New Roman" w:hAnsi="Times New Roman"/>
          <w:sz w:val="24"/>
          <w:szCs w:val="24"/>
          <w:lang w:eastAsia="zh-TW"/>
        </w:rPr>
      </w:pPr>
    </w:p>
    <w:p w14:paraId="1B1912FE" w14:textId="77777777" w:rsidR="00C92E40" w:rsidRPr="00743946" w:rsidRDefault="00C92E40" w:rsidP="00C92E40">
      <w:pPr>
        <w:spacing w:after="0"/>
        <w:contextualSpacing w:val="0"/>
        <w:rPr>
          <w:rFonts w:ascii="MS Mincho" w:hAnsi="MS Mincho"/>
          <w:b/>
          <w:color w:val="000000"/>
          <w:sz w:val="24"/>
          <w:szCs w:val="24"/>
          <w:lang w:eastAsia="ja-JP"/>
        </w:rPr>
      </w:pPr>
      <w:bookmarkStart w:id="0" w:name="_Hlk1751370"/>
      <w:r w:rsidRPr="00743946">
        <w:rPr>
          <w:rFonts w:ascii="Times New Roman" w:hAnsi="Times New Roman"/>
          <w:b/>
          <w:color w:val="000000"/>
          <w:sz w:val="24"/>
          <w:szCs w:val="24"/>
          <w:lang w:eastAsia="ja-JP"/>
        </w:rPr>
        <w:t>Acknowledgements</w:t>
      </w:r>
      <w:r w:rsidRPr="00743946">
        <w:rPr>
          <w:rFonts w:ascii="MS Mincho" w:hAnsi="MS Mincho" w:hint="eastAsia"/>
          <w:b/>
          <w:color w:val="000000"/>
          <w:sz w:val="24"/>
          <w:szCs w:val="24"/>
          <w:lang w:eastAsia="ja-JP"/>
        </w:rPr>
        <w:t>(謝辞)について</w:t>
      </w:r>
    </w:p>
    <w:p w14:paraId="2BFA47E8" w14:textId="77777777" w:rsidR="00C92E40" w:rsidRPr="00743946" w:rsidRDefault="00C92E40" w:rsidP="00C92E40">
      <w:pPr>
        <w:spacing w:after="0"/>
        <w:contextualSpacing w:val="0"/>
        <w:rPr>
          <w:rFonts w:ascii="Times New Roman" w:eastAsia="Times New Roman" w:hAnsi="Times New Roman"/>
          <w:b/>
          <w:color w:val="000000"/>
          <w:sz w:val="24"/>
          <w:szCs w:val="24"/>
          <w:lang w:eastAsia="ja-JP"/>
        </w:rPr>
      </w:pPr>
    </w:p>
    <w:p w14:paraId="3BA55A83" w14:textId="77777777" w:rsidR="00C92E40" w:rsidRPr="00743946" w:rsidRDefault="00C92E40" w:rsidP="00C92E40">
      <w:pPr>
        <w:spacing w:after="0"/>
        <w:contextualSpacing w:val="0"/>
        <w:rPr>
          <w:rFonts w:ascii="Times New Roman" w:hAnsi="Times New Roman"/>
          <w:color w:val="000000"/>
          <w:sz w:val="24"/>
          <w:szCs w:val="24"/>
          <w:lang w:eastAsia="ja-JP"/>
        </w:rPr>
      </w:pPr>
      <w:r w:rsidRPr="00743946">
        <w:rPr>
          <w:rFonts w:ascii="MS Mincho" w:hAnsi="MS Mincho" w:hint="eastAsia"/>
          <w:color w:val="000000"/>
          <w:sz w:val="24"/>
          <w:szCs w:val="24"/>
          <w:lang w:eastAsia="ja-JP"/>
        </w:rPr>
        <w:t>多くの著者の皆様に、</w:t>
      </w:r>
      <w:r w:rsidRPr="00743946">
        <w:rPr>
          <w:rFonts w:ascii="Times New Roman" w:eastAsia="Times New Roman" w:hAnsi="Times New Roman"/>
          <w:color w:val="000000"/>
          <w:sz w:val="24"/>
          <w:szCs w:val="24"/>
          <w:lang w:eastAsia="ja-JP"/>
        </w:rPr>
        <w:t>Editage</w:t>
      </w:r>
      <w:r w:rsidRPr="00743946">
        <w:rPr>
          <w:rFonts w:ascii="MS Mincho" w:hAnsi="MS Mincho" w:hint="eastAsia"/>
          <w:color w:val="000000"/>
          <w:sz w:val="24"/>
          <w:szCs w:val="24"/>
          <w:lang w:eastAsia="ja-JP"/>
        </w:rPr>
        <w:t>の英文校正サポートについて論文に掲載していただいています。</w:t>
      </w:r>
      <w:r w:rsidRPr="00743946">
        <w:rPr>
          <w:rFonts w:ascii="Times New Roman" w:eastAsia="Times New Roman" w:hAnsi="Times New Roman"/>
          <w:color w:val="000000"/>
          <w:sz w:val="24"/>
          <w:szCs w:val="24"/>
          <w:lang w:eastAsia="ja-JP"/>
        </w:rPr>
        <w:t xml:space="preserve">ICMJE </w:t>
      </w:r>
      <w:r w:rsidRPr="00743946">
        <w:rPr>
          <w:rFonts w:ascii="MS Mincho" w:hAnsi="MS Mincho" w:hint="eastAsia"/>
          <w:color w:val="000000"/>
          <w:sz w:val="24"/>
          <w:szCs w:val="24"/>
          <w:lang w:eastAsia="ja-JP"/>
        </w:rPr>
        <w:t>といった国際出版ガイドラインでは、英文校正や執筆のサポートを行った人物を明記することが推奨されています。これは、ジャーナルの編集者や査読者に対して、原稿の英語が校正済みであり、出版要件を満たしていることの保証にもなります。</w:t>
      </w:r>
    </w:p>
    <w:p w14:paraId="5F9D29E2" w14:textId="32EA3F40" w:rsidR="00C92E40" w:rsidRPr="00743946" w:rsidRDefault="00C92E40" w:rsidP="00C92E40">
      <w:pPr>
        <w:spacing w:after="0"/>
        <w:contextualSpacing w:val="0"/>
        <w:rPr>
          <w:rFonts w:ascii="MS Mincho" w:hAnsi="MS Mincho"/>
          <w:color w:val="000000"/>
          <w:sz w:val="24"/>
          <w:szCs w:val="24"/>
          <w:lang w:eastAsia="ja-JP"/>
        </w:rPr>
      </w:pPr>
      <w:r w:rsidRPr="00743946">
        <w:rPr>
          <w:rFonts w:ascii="Times New Roman" w:eastAsia="Times New Roman" w:hAnsi="Times New Roman"/>
          <w:color w:val="000000"/>
          <w:sz w:val="24"/>
          <w:szCs w:val="24"/>
          <w:lang w:eastAsia="ja-JP"/>
        </w:rPr>
        <w:br/>
      </w:r>
      <w:r w:rsidR="00174124" w:rsidRPr="00743946">
        <w:rPr>
          <w:rFonts w:ascii="MS Mincho" w:hAnsi="MS Mincho" w:hint="eastAsia"/>
          <w:color w:val="000000"/>
          <w:sz w:val="24"/>
          <w:szCs w:val="24"/>
          <w:lang w:eastAsia="ja-JP"/>
        </w:rPr>
        <w:t>もし謝辞にエディテージをご掲載いただける</w:t>
      </w:r>
      <w:r w:rsidRPr="00743946">
        <w:rPr>
          <w:rFonts w:ascii="MS Mincho" w:hAnsi="MS Mincho" w:hint="eastAsia"/>
          <w:color w:val="000000"/>
          <w:sz w:val="24"/>
          <w:szCs w:val="24"/>
          <w:lang w:eastAsia="ja-JP"/>
        </w:rPr>
        <w:t>場合は、次の一文をご利用ください。</w:t>
      </w:r>
    </w:p>
    <w:p w14:paraId="518E1527" w14:textId="2B5CB42C" w:rsidR="00C92E40" w:rsidRPr="00743946" w:rsidRDefault="00C92E40" w:rsidP="00C92E40">
      <w:pPr>
        <w:spacing w:after="0"/>
        <w:contextualSpacing w:val="0"/>
        <w:rPr>
          <w:rFonts w:eastAsia="Times New Roman" w:cs="Calibri"/>
          <w:color w:val="000000"/>
        </w:rPr>
      </w:pPr>
      <w:r w:rsidRPr="00743946">
        <w:rPr>
          <w:rFonts w:ascii="Times New Roman" w:eastAsia="Times New Roman" w:hAnsi="Times New Roman"/>
          <w:i/>
          <w:iCs/>
          <w:color w:val="000000"/>
          <w:sz w:val="24"/>
          <w:szCs w:val="24"/>
        </w:rPr>
        <w:t>We would like to thank Editage (www.editage.com) for English language editing.</w:t>
      </w:r>
    </w:p>
    <w:bookmarkEnd w:id="0"/>
    <w:p w14:paraId="52CE5089" w14:textId="77777777" w:rsidR="00C92E40" w:rsidRPr="00743946" w:rsidRDefault="00C92E40" w:rsidP="00C92E40">
      <w:pPr>
        <w:spacing w:after="0"/>
        <w:contextualSpacing w:val="0"/>
        <w:rPr>
          <w:rFonts w:eastAsia="Times New Roman" w:cs="Calibri"/>
          <w:b/>
          <w:color w:val="000000"/>
        </w:rPr>
      </w:pPr>
    </w:p>
    <w:p w14:paraId="4FF469AA" w14:textId="77777777" w:rsidR="00C92E40" w:rsidRPr="00743946" w:rsidRDefault="00C92E40" w:rsidP="00C92E40">
      <w:pPr>
        <w:spacing w:after="0"/>
        <w:contextualSpacing w:val="0"/>
        <w:rPr>
          <w:rFonts w:ascii="Times New Roman" w:hAnsi="Times New Roman"/>
          <w:sz w:val="24"/>
          <w:szCs w:val="24"/>
          <w:lang w:eastAsia="ja-JP"/>
        </w:rPr>
      </w:pPr>
      <w:r w:rsidRPr="00743946">
        <w:rPr>
          <w:rFonts w:ascii="Times New Roman" w:hAnsi="Times New Roman" w:hint="eastAsia"/>
          <w:sz w:val="24"/>
          <w:szCs w:val="24"/>
          <w:lang w:eastAsia="ja-JP"/>
        </w:rPr>
        <w:t>何卒宜しくお願い致します。</w:t>
      </w:r>
    </w:p>
    <w:p w14:paraId="6E868D0D" w14:textId="77777777" w:rsidR="00C92E40" w:rsidRPr="003810EB" w:rsidRDefault="00C92E40" w:rsidP="00C92E40">
      <w:pPr>
        <w:spacing w:after="0"/>
        <w:contextualSpacing w:val="0"/>
        <w:rPr>
          <w:rFonts w:ascii="Times New Roman" w:hAnsi="Times New Roman"/>
          <w:sz w:val="24"/>
          <w:szCs w:val="24"/>
          <w:lang w:eastAsia="ja-JP"/>
        </w:rPr>
      </w:pPr>
      <w:r w:rsidRPr="00743946">
        <w:rPr>
          <w:rFonts w:ascii="Times New Roman" w:hAnsi="Times New Roman" w:hint="eastAsia"/>
          <w:sz w:val="24"/>
          <w:szCs w:val="24"/>
          <w:lang w:eastAsia="ja-JP"/>
        </w:rPr>
        <w:t>エディテージ　英文校正チーム</w:t>
      </w:r>
    </w:p>
    <w:p w14:paraId="32408623" w14:textId="0113502B" w:rsidR="009C14D6" w:rsidRDefault="009C14D6" w:rsidP="009C14D6">
      <w:pPr>
        <w:spacing w:after="0"/>
        <w:contextualSpacing w:val="0"/>
        <w:rPr>
          <w:rFonts w:ascii="Times New Roman" w:hAnsi="Times New Roman"/>
          <w:iCs/>
          <w:color w:val="000000"/>
          <w:sz w:val="24"/>
          <w:szCs w:val="24"/>
        </w:rPr>
      </w:pPr>
    </w:p>
    <w:p w14:paraId="5CF72C7B" w14:textId="77777777" w:rsidR="00254D4B" w:rsidRPr="009C14D6" w:rsidRDefault="00254D4B" w:rsidP="009C14D6">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ook w:val="04A0" w:firstRow="1" w:lastRow="0" w:firstColumn="1" w:lastColumn="0" w:noHBand="0" w:noVBand="1"/>
      </w:tblPr>
      <w:tblGrid>
        <w:gridCol w:w="9360"/>
      </w:tblGrid>
      <w:tr w:rsidR="009C14D6" w:rsidRPr="009C14D6" w14:paraId="5EFBDF94" w14:textId="77777777" w:rsidTr="00E55CB7">
        <w:trPr>
          <w:trHeight w:val="343"/>
          <w:jc w:val="center"/>
        </w:trPr>
        <w:tc>
          <w:tcPr>
            <w:tcW w:w="9576" w:type="dxa"/>
            <w:shd w:val="clear" w:color="auto" w:fill="2B97C5"/>
            <w:vAlign w:val="center"/>
          </w:tcPr>
          <w:p w14:paraId="3B76FE05" w14:textId="77777777" w:rsidR="009C14D6" w:rsidRPr="009C14D6" w:rsidRDefault="009C14D6" w:rsidP="009C14D6">
            <w:pPr>
              <w:spacing w:after="0"/>
              <w:contextualSpacing w:val="0"/>
              <w:rPr>
                <w:b/>
                <w:color w:val="000000"/>
                <w:sz w:val="24"/>
                <w:szCs w:val="24"/>
              </w:rPr>
            </w:pPr>
            <w:r w:rsidRPr="009C14D6">
              <w:rPr>
                <w:b/>
                <w:color w:val="FFFFFF"/>
                <w:sz w:val="24"/>
                <w:szCs w:val="24"/>
              </w:rPr>
              <w:t>Quick tip</w:t>
            </w:r>
          </w:p>
        </w:tc>
      </w:tr>
      <w:tr w:rsidR="009C14D6" w:rsidRPr="009C14D6" w14:paraId="15C7C5E4" w14:textId="77777777" w:rsidTr="00E55CB7">
        <w:tblPrEx>
          <w:jc w:val="left"/>
          <w:shd w:val="clear" w:color="auto" w:fill="auto"/>
        </w:tblPrEx>
        <w:trPr>
          <w:trHeight w:val="140"/>
        </w:trPr>
        <w:tc>
          <w:tcPr>
            <w:tcW w:w="9576" w:type="dxa"/>
          </w:tcPr>
          <w:p w14:paraId="7FBD21D4"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Guideline</w:t>
            </w:r>
          </w:p>
        </w:tc>
      </w:tr>
      <w:tr w:rsidR="009C14D6" w:rsidRPr="009C14D6" w14:paraId="0551A77D" w14:textId="77777777" w:rsidTr="00E55CB7">
        <w:tblPrEx>
          <w:jc w:val="left"/>
          <w:shd w:val="clear" w:color="auto" w:fill="auto"/>
        </w:tblPrEx>
        <w:trPr>
          <w:trHeight w:val="342"/>
        </w:trPr>
        <w:tc>
          <w:tcPr>
            <w:tcW w:w="9576" w:type="dxa"/>
            <w:tcBorders>
              <w:bottom w:val="single" w:sz="12" w:space="0" w:color="808080" w:themeColor="background1" w:themeShade="80"/>
            </w:tcBorders>
          </w:tcPr>
          <w:p w14:paraId="2BFF89AE" w14:textId="0CAC3966" w:rsidR="009C14D6" w:rsidRPr="009C14D6" w:rsidRDefault="00721E3E" w:rsidP="009C14D6">
            <w:pPr>
              <w:spacing w:after="240"/>
              <w:contextualSpacing w:val="0"/>
              <w:rPr>
                <w:iCs/>
                <w:color w:val="000000"/>
                <w:sz w:val="24"/>
                <w:szCs w:val="24"/>
              </w:rPr>
            </w:pPr>
            <w:r w:rsidRPr="00721E3E">
              <w:rPr>
                <w:iCs/>
                <w:color w:val="000000"/>
                <w:sz w:val="24"/>
                <w:szCs w:val="24"/>
              </w:rPr>
              <w:t>A period is typically not used at the end of a title or heading.</w:t>
            </w:r>
          </w:p>
        </w:tc>
      </w:tr>
      <w:tr w:rsidR="009C14D6" w:rsidRPr="009C14D6" w14:paraId="2F579F80" w14:textId="77777777" w:rsidTr="00E55CB7">
        <w:tblPrEx>
          <w:jc w:val="left"/>
          <w:shd w:val="clear" w:color="auto" w:fill="auto"/>
        </w:tblPrEx>
        <w:tc>
          <w:tcPr>
            <w:tcW w:w="9576" w:type="dxa"/>
            <w:tcBorders>
              <w:top w:val="single" w:sz="12" w:space="0" w:color="808080" w:themeColor="background1" w:themeShade="80"/>
            </w:tcBorders>
          </w:tcPr>
          <w:p w14:paraId="289320A2"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Explanation</w:t>
            </w:r>
          </w:p>
        </w:tc>
      </w:tr>
      <w:tr w:rsidR="009C14D6" w:rsidRPr="009C14D6" w14:paraId="30334749" w14:textId="77777777" w:rsidTr="00E55CB7">
        <w:tblPrEx>
          <w:jc w:val="left"/>
          <w:shd w:val="clear" w:color="auto" w:fill="auto"/>
        </w:tblPrEx>
        <w:tc>
          <w:tcPr>
            <w:tcW w:w="9576" w:type="dxa"/>
            <w:tcBorders>
              <w:bottom w:val="single" w:sz="12" w:space="0" w:color="808080" w:themeColor="background1" w:themeShade="80"/>
            </w:tcBorders>
          </w:tcPr>
          <w:p w14:paraId="003668E5" w14:textId="77777777" w:rsidR="00BF0BDA" w:rsidRPr="00BF0BDA" w:rsidRDefault="00BF0BDA" w:rsidP="00BF0BDA">
            <w:pPr>
              <w:spacing w:after="240"/>
              <w:contextualSpacing w:val="0"/>
              <w:rPr>
                <w:rFonts w:ascii="Times New Roman" w:eastAsia="Times New Roman" w:hAnsi="Times New Roman"/>
                <w:iCs/>
                <w:color w:val="000000"/>
                <w:sz w:val="24"/>
                <w:szCs w:val="24"/>
                <w:lang w:val="en-GB"/>
              </w:rPr>
            </w:pPr>
            <w:r w:rsidRPr="00BF0BDA">
              <w:rPr>
                <w:rFonts w:ascii="Times New Roman" w:eastAsia="Times New Roman" w:hAnsi="Times New Roman"/>
                <w:iCs/>
                <w:color w:val="000000"/>
                <w:sz w:val="24"/>
                <w:szCs w:val="24"/>
                <w:lang w:val="en-GB"/>
              </w:rPr>
              <w:t>A period is used to signify the end of a complete sentence. Since titles or headings are usually not complete sentences, they do not take the period at the end.</w:t>
            </w:r>
          </w:p>
          <w:p w14:paraId="4F8EB143" w14:textId="645B01E5" w:rsidR="009C14D6" w:rsidRPr="009C14D6" w:rsidRDefault="00BF0BDA" w:rsidP="00BF0BDA">
            <w:pPr>
              <w:spacing w:after="240"/>
              <w:contextualSpacing w:val="0"/>
              <w:rPr>
                <w:iCs/>
                <w:color w:val="000000"/>
                <w:sz w:val="24"/>
                <w:szCs w:val="24"/>
              </w:rPr>
            </w:pPr>
            <w:r w:rsidRPr="00BF0BDA">
              <w:rPr>
                <w:iCs/>
                <w:color w:val="000000"/>
                <w:sz w:val="24"/>
                <w:szCs w:val="24"/>
              </w:rPr>
              <w:t>However, some journals prefer the use of periods at the end of titles and headings. Therefore, it’s always a good idea to refer to the guidelines of the target journal for such matters of style.</w:t>
            </w:r>
          </w:p>
        </w:tc>
      </w:tr>
      <w:tr w:rsidR="009C14D6" w:rsidRPr="009C14D6" w14:paraId="23CB25BD" w14:textId="77777777" w:rsidTr="00E55CB7">
        <w:tblPrEx>
          <w:jc w:val="left"/>
          <w:shd w:val="clear" w:color="auto" w:fill="auto"/>
        </w:tblPrEx>
        <w:tc>
          <w:tcPr>
            <w:tcW w:w="9576" w:type="dxa"/>
            <w:tcBorders>
              <w:top w:val="single" w:sz="12" w:space="0" w:color="808080" w:themeColor="background1" w:themeShade="80"/>
            </w:tcBorders>
          </w:tcPr>
          <w:p w14:paraId="3A427D3B" w14:textId="3FD7EBFD" w:rsidR="00BF0BDA" w:rsidRPr="009C14D6" w:rsidRDefault="009C14D6" w:rsidP="009C14D6">
            <w:pPr>
              <w:spacing w:before="60" w:after="0"/>
              <w:contextualSpacing w:val="0"/>
              <w:rPr>
                <w:b/>
                <w:iCs/>
                <w:color w:val="000000"/>
                <w:sz w:val="24"/>
                <w:szCs w:val="24"/>
              </w:rPr>
            </w:pPr>
            <w:r w:rsidRPr="009C14D6">
              <w:rPr>
                <w:b/>
                <w:iCs/>
                <w:color w:val="000000"/>
                <w:sz w:val="24"/>
                <w:szCs w:val="24"/>
              </w:rPr>
              <w:t>Example</w:t>
            </w:r>
          </w:p>
        </w:tc>
      </w:tr>
      <w:tr w:rsidR="009C14D6" w:rsidRPr="009C14D6" w14:paraId="4301251B" w14:textId="77777777" w:rsidTr="00E55CB7">
        <w:tblPrEx>
          <w:jc w:val="left"/>
          <w:shd w:val="clear" w:color="auto" w:fill="auto"/>
        </w:tblPrEx>
        <w:tc>
          <w:tcPr>
            <w:tcW w:w="9576" w:type="dxa"/>
          </w:tcPr>
          <w:p w14:paraId="43738D51" w14:textId="699F44C3" w:rsidR="009C14D6" w:rsidRPr="009C14D6" w:rsidRDefault="00BF0BDA" w:rsidP="009C14D6">
            <w:pPr>
              <w:spacing w:after="240"/>
              <w:contextualSpacing w:val="0"/>
              <w:rPr>
                <w:iCs/>
                <w:color w:val="000000"/>
                <w:sz w:val="24"/>
                <w:szCs w:val="24"/>
              </w:rPr>
            </w:pPr>
            <w:r>
              <w:rPr>
                <w:iCs/>
                <w:color w:val="000000"/>
                <w:sz w:val="24"/>
                <w:szCs w:val="24"/>
              </w:rPr>
              <w:lastRenderedPageBreak/>
              <w:t xml:space="preserve">Thus, the title to your manuscript </w:t>
            </w:r>
            <w:r w:rsidR="00B00FBB">
              <w:rPr>
                <w:iCs/>
                <w:color w:val="000000"/>
                <w:sz w:val="24"/>
                <w:szCs w:val="24"/>
              </w:rPr>
              <w:t>would read “</w:t>
            </w:r>
            <w:r w:rsidR="00385B14" w:rsidRPr="00385B14">
              <w:rPr>
                <w:iCs/>
                <w:color w:val="000000"/>
                <w:sz w:val="24"/>
                <w:szCs w:val="24"/>
              </w:rPr>
              <w:t>Anterior insular cortex activity associated with volatility in pain prediction</w:t>
            </w:r>
            <w:r w:rsidR="00385B14">
              <w:rPr>
                <w:iCs/>
                <w:color w:val="000000"/>
                <w:sz w:val="24"/>
                <w:szCs w:val="24"/>
              </w:rPr>
              <w:t>” without a period at the end.</w:t>
            </w:r>
          </w:p>
        </w:tc>
      </w:tr>
    </w:tbl>
    <w:p w14:paraId="1DF95DFE" w14:textId="77777777" w:rsidR="009C14D6" w:rsidRPr="009C14D6" w:rsidRDefault="009C14D6" w:rsidP="009C14D6">
      <w:pPr>
        <w:spacing w:after="0"/>
        <w:contextualSpacing w:val="0"/>
        <w:rPr>
          <w:rFonts w:ascii="Times New Roman" w:hAnsi="Times New Roman"/>
          <w:iCs/>
          <w:color w:val="000000"/>
          <w:sz w:val="24"/>
        </w:rPr>
      </w:pPr>
    </w:p>
    <w:p w14:paraId="0297A34F" w14:textId="77777777" w:rsidR="0019713B" w:rsidRPr="005F122E" w:rsidRDefault="0019713B" w:rsidP="0019713B">
      <w:pPr>
        <w:rPr>
          <w:rFonts w:eastAsia="PMingLiU" w:cs="Calibri"/>
          <w:iCs/>
          <w:lang w:eastAsia="zh-TW"/>
        </w:rPr>
      </w:pPr>
    </w:p>
    <w:sectPr w:rsidR="0019713B" w:rsidRPr="005F122E" w:rsidSect="00DD2EB2">
      <w:headerReference w:type="default" r:id="rId9"/>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E0E5E" w14:textId="77777777" w:rsidR="009C4BED" w:rsidRDefault="009C4BED">
      <w:pPr>
        <w:spacing w:after="0"/>
      </w:pPr>
      <w:r>
        <w:separator/>
      </w:r>
    </w:p>
  </w:endnote>
  <w:endnote w:type="continuationSeparator" w:id="0">
    <w:p w14:paraId="34EB858C" w14:textId="77777777" w:rsidR="009C4BED" w:rsidRDefault="009C4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AF41E" w14:textId="77777777" w:rsidR="009C4BED" w:rsidRDefault="009C4BED">
      <w:pPr>
        <w:spacing w:after="0"/>
      </w:pPr>
      <w:r>
        <w:separator/>
      </w:r>
    </w:p>
  </w:footnote>
  <w:footnote w:type="continuationSeparator" w:id="0">
    <w:p w14:paraId="65257216" w14:textId="77777777" w:rsidR="009C4BED" w:rsidRDefault="009C4B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96D8B" w14:textId="245DD5A7" w:rsidR="00DC74E8" w:rsidRPr="00376724" w:rsidRDefault="0062099B" w:rsidP="00376724">
    <w:pPr>
      <w:pStyle w:val="Footer"/>
      <w:rPr>
        <w:rFonts w:ascii="Times New Roman" w:hAnsi="Times New Roman"/>
        <w:bCs/>
        <w:color w:val="DE293B"/>
        <w:sz w:val="24"/>
        <w:szCs w:val="28"/>
      </w:rPr>
    </w:pPr>
    <w:r>
      <w:rPr>
        <w:noProof/>
      </w:rPr>
      <w:drawing>
        <wp:anchor distT="0" distB="0" distL="114300" distR="114300" simplePos="0" relativeHeight="251658240" behindDoc="0" locked="0" layoutInCell="1" allowOverlap="1" wp14:anchorId="3EDA361E" wp14:editId="53446750">
          <wp:simplePos x="0" y="0"/>
          <wp:positionH relativeFrom="column">
            <wp:posOffset>4048125</wp:posOffset>
          </wp:positionH>
          <wp:positionV relativeFrom="paragraph">
            <wp:posOffset>7620</wp:posOffset>
          </wp:positionV>
          <wp:extent cx="1893570" cy="449580"/>
          <wp:effectExtent l="0" t="0" r="0" b="762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3570" cy="449580"/>
                  </a:xfrm>
                  <a:prstGeom prst="rect">
                    <a:avLst/>
                  </a:prstGeom>
                  <a:noFill/>
                  <a:ln>
                    <a:noFill/>
                  </a:ln>
                </pic:spPr>
              </pic:pic>
            </a:graphicData>
          </a:graphic>
        </wp:anchor>
      </w:drawing>
    </w:r>
    <w:r w:rsidR="009D02F6" w:rsidRPr="0009538F">
      <w:rPr>
        <w:rFonts w:ascii="Times New Roman" w:hAnsi="Times New Roman"/>
        <w:bCs/>
        <w:color w:val="DE293B"/>
        <w:sz w:val="24"/>
        <w:szCs w:val="28"/>
      </w:rPr>
      <w:t>Letter from the editor</w:t>
    </w:r>
    <w:r w:rsidR="00376724">
      <w:rPr>
        <w:rFonts w:ascii="Times New Roman" w:hAnsi="Times New Roman"/>
        <w:bCs/>
        <w:color w:val="DE293B"/>
        <w:sz w:val="24"/>
        <w:szCs w:val="28"/>
      </w:rPr>
      <w:t xml:space="preserve">                                                                                        </w:t>
    </w:r>
    <w:r w:rsidR="00376724">
      <w:rPr>
        <w:rFonts w:ascii="Times New Roman" w:hAnsi="Times New Roman"/>
        <w:bCs/>
        <w:color w:val="DE293B"/>
        <w:sz w:val="24"/>
        <w:szCs w:val="28"/>
      </w:rPr>
      <w:br/>
    </w:r>
    <w:r w:rsidR="009D02F6" w:rsidRPr="0009538F">
      <w:rPr>
        <w:b/>
        <w:bCs/>
        <w:color w:val="C00000"/>
        <w:sz w:val="24"/>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A5490C"/>
    <w:multiLevelType w:val="hybridMultilevel"/>
    <w:tmpl w:val="0E3E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E44997"/>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656614832">
    <w:abstractNumId w:val="24"/>
  </w:num>
  <w:num w:numId="2" w16cid:durableId="721559930">
    <w:abstractNumId w:val="20"/>
  </w:num>
  <w:num w:numId="3" w16cid:durableId="1152913366">
    <w:abstractNumId w:val="7"/>
  </w:num>
  <w:num w:numId="4" w16cid:durableId="429816811">
    <w:abstractNumId w:val="6"/>
  </w:num>
  <w:num w:numId="5" w16cid:durableId="1901868460">
    <w:abstractNumId w:val="0"/>
  </w:num>
  <w:num w:numId="6" w16cid:durableId="1641769603">
    <w:abstractNumId w:val="23"/>
  </w:num>
  <w:num w:numId="7" w16cid:durableId="575477333">
    <w:abstractNumId w:val="19"/>
  </w:num>
  <w:num w:numId="8" w16cid:durableId="955133882">
    <w:abstractNumId w:val="16"/>
  </w:num>
  <w:num w:numId="9" w16cid:durableId="1265845095">
    <w:abstractNumId w:val="1"/>
  </w:num>
  <w:num w:numId="10" w16cid:durableId="451755500">
    <w:abstractNumId w:val="11"/>
  </w:num>
  <w:num w:numId="11" w16cid:durableId="1504393240">
    <w:abstractNumId w:val="14"/>
  </w:num>
  <w:num w:numId="12" w16cid:durableId="2121993281">
    <w:abstractNumId w:val="22"/>
  </w:num>
  <w:num w:numId="13" w16cid:durableId="685255781">
    <w:abstractNumId w:val="18"/>
  </w:num>
  <w:num w:numId="14" w16cid:durableId="1227689518">
    <w:abstractNumId w:val="8"/>
  </w:num>
  <w:num w:numId="15" w16cid:durableId="1029792823">
    <w:abstractNumId w:val="3"/>
  </w:num>
  <w:num w:numId="16" w16cid:durableId="865169874">
    <w:abstractNumId w:val="10"/>
  </w:num>
  <w:num w:numId="17" w16cid:durableId="360590478">
    <w:abstractNumId w:val="15"/>
  </w:num>
  <w:num w:numId="18" w16cid:durableId="1381854698">
    <w:abstractNumId w:val="5"/>
  </w:num>
  <w:num w:numId="19" w16cid:durableId="728579007">
    <w:abstractNumId w:val="4"/>
  </w:num>
  <w:num w:numId="20" w16cid:durableId="1515073541">
    <w:abstractNumId w:val="21"/>
  </w:num>
  <w:num w:numId="21" w16cid:durableId="1529444377">
    <w:abstractNumId w:val="17"/>
  </w:num>
  <w:num w:numId="22" w16cid:durableId="150803198">
    <w:abstractNumId w:val="12"/>
  </w:num>
  <w:num w:numId="23" w16cid:durableId="1014726377">
    <w:abstractNumId w:val="13"/>
  </w:num>
  <w:num w:numId="24" w16cid:durableId="1530871904">
    <w:abstractNumId w:val="2"/>
  </w:num>
  <w:num w:numId="25" w16cid:durableId="1934226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SwNDA1MzIyNzE3tzRR0lEKTi0uzszPAykwrQUAj2H7WiwAAAA="/>
  </w:docVars>
  <w:rsids>
    <w:rsidRoot w:val="00924BD7"/>
    <w:rsid w:val="00001B9A"/>
    <w:rsid w:val="0001053A"/>
    <w:rsid w:val="00012A26"/>
    <w:rsid w:val="00012C40"/>
    <w:rsid w:val="00022CB5"/>
    <w:rsid w:val="00023F10"/>
    <w:rsid w:val="000311F2"/>
    <w:rsid w:val="000406C0"/>
    <w:rsid w:val="00041507"/>
    <w:rsid w:val="00050B36"/>
    <w:rsid w:val="000563CD"/>
    <w:rsid w:val="00065780"/>
    <w:rsid w:val="00065D77"/>
    <w:rsid w:val="00075230"/>
    <w:rsid w:val="000753A1"/>
    <w:rsid w:val="00090499"/>
    <w:rsid w:val="0009538F"/>
    <w:rsid w:val="000A0EFD"/>
    <w:rsid w:val="000E0363"/>
    <w:rsid w:val="00100F58"/>
    <w:rsid w:val="00101087"/>
    <w:rsid w:val="00111517"/>
    <w:rsid w:val="0011594E"/>
    <w:rsid w:val="00120CED"/>
    <w:rsid w:val="00132FC0"/>
    <w:rsid w:val="00133E4D"/>
    <w:rsid w:val="00137C61"/>
    <w:rsid w:val="001404CB"/>
    <w:rsid w:val="00153670"/>
    <w:rsid w:val="00154679"/>
    <w:rsid w:val="00160C20"/>
    <w:rsid w:val="0017311B"/>
    <w:rsid w:val="00174124"/>
    <w:rsid w:val="00180BB8"/>
    <w:rsid w:val="0019713B"/>
    <w:rsid w:val="001A1551"/>
    <w:rsid w:val="001A2D5D"/>
    <w:rsid w:val="001B0842"/>
    <w:rsid w:val="001B5642"/>
    <w:rsid w:val="001C1FCD"/>
    <w:rsid w:val="001C22B5"/>
    <w:rsid w:val="001D2186"/>
    <w:rsid w:val="001D2EFF"/>
    <w:rsid w:val="001E5443"/>
    <w:rsid w:val="002020C1"/>
    <w:rsid w:val="002102C8"/>
    <w:rsid w:val="00213687"/>
    <w:rsid w:val="002136D0"/>
    <w:rsid w:val="0021452F"/>
    <w:rsid w:val="00217522"/>
    <w:rsid w:val="00230585"/>
    <w:rsid w:val="002344D8"/>
    <w:rsid w:val="0024077B"/>
    <w:rsid w:val="00243B0E"/>
    <w:rsid w:val="00244474"/>
    <w:rsid w:val="00245DA2"/>
    <w:rsid w:val="00247CAB"/>
    <w:rsid w:val="00250E0A"/>
    <w:rsid w:val="002528E8"/>
    <w:rsid w:val="00254D4B"/>
    <w:rsid w:val="0026232B"/>
    <w:rsid w:val="00270070"/>
    <w:rsid w:val="00270B76"/>
    <w:rsid w:val="00271420"/>
    <w:rsid w:val="00271E3D"/>
    <w:rsid w:val="0027345D"/>
    <w:rsid w:val="00273A06"/>
    <w:rsid w:val="002775B8"/>
    <w:rsid w:val="00287E89"/>
    <w:rsid w:val="00291B88"/>
    <w:rsid w:val="002A004C"/>
    <w:rsid w:val="002A4026"/>
    <w:rsid w:val="002B170B"/>
    <w:rsid w:val="002C028F"/>
    <w:rsid w:val="002C2088"/>
    <w:rsid w:val="002C64AB"/>
    <w:rsid w:val="002D03A3"/>
    <w:rsid w:val="002D6ECC"/>
    <w:rsid w:val="00303154"/>
    <w:rsid w:val="003102A8"/>
    <w:rsid w:val="003152CF"/>
    <w:rsid w:val="0032581B"/>
    <w:rsid w:val="00336252"/>
    <w:rsid w:val="0033701E"/>
    <w:rsid w:val="003503E6"/>
    <w:rsid w:val="00352D36"/>
    <w:rsid w:val="00376724"/>
    <w:rsid w:val="00383200"/>
    <w:rsid w:val="00384D6A"/>
    <w:rsid w:val="00385B14"/>
    <w:rsid w:val="00390B46"/>
    <w:rsid w:val="00394989"/>
    <w:rsid w:val="00394BD5"/>
    <w:rsid w:val="00395EC0"/>
    <w:rsid w:val="003A0875"/>
    <w:rsid w:val="003A6AC7"/>
    <w:rsid w:val="003B2239"/>
    <w:rsid w:val="003B274E"/>
    <w:rsid w:val="003B420B"/>
    <w:rsid w:val="003C4FCB"/>
    <w:rsid w:val="003C680B"/>
    <w:rsid w:val="003C709B"/>
    <w:rsid w:val="003D61AB"/>
    <w:rsid w:val="003E5E00"/>
    <w:rsid w:val="003F2998"/>
    <w:rsid w:val="003F2AA6"/>
    <w:rsid w:val="004011EA"/>
    <w:rsid w:val="0040632A"/>
    <w:rsid w:val="004132A3"/>
    <w:rsid w:val="0042427F"/>
    <w:rsid w:val="00430499"/>
    <w:rsid w:val="0043374A"/>
    <w:rsid w:val="00437323"/>
    <w:rsid w:val="00451774"/>
    <w:rsid w:val="004523A1"/>
    <w:rsid w:val="004611BE"/>
    <w:rsid w:val="00466B57"/>
    <w:rsid w:val="004711EC"/>
    <w:rsid w:val="0047128E"/>
    <w:rsid w:val="00471E39"/>
    <w:rsid w:val="00473FAD"/>
    <w:rsid w:val="00486E64"/>
    <w:rsid w:val="004A3B88"/>
    <w:rsid w:val="004A4F65"/>
    <w:rsid w:val="004A6634"/>
    <w:rsid w:val="004B2A55"/>
    <w:rsid w:val="004C03CA"/>
    <w:rsid w:val="004C1E3A"/>
    <w:rsid w:val="004D30E4"/>
    <w:rsid w:val="004E0E54"/>
    <w:rsid w:val="004E3043"/>
    <w:rsid w:val="004E48F2"/>
    <w:rsid w:val="004F3E51"/>
    <w:rsid w:val="005164B2"/>
    <w:rsid w:val="00516F82"/>
    <w:rsid w:val="005268E8"/>
    <w:rsid w:val="0052780B"/>
    <w:rsid w:val="00535DA3"/>
    <w:rsid w:val="00536ACF"/>
    <w:rsid w:val="0055514F"/>
    <w:rsid w:val="0055652F"/>
    <w:rsid w:val="00565DF0"/>
    <w:rsid w:val="00576635"/>
    <w:rsid w:val="00582B2C"/>
    <w:rsid w:val="005A5C93"/>
    <w:rsid w:val="005B2D04"/>
    <w:rsid w:val="005C6BA5"/>
    <w:rsid w:val="005C7CF6"/>
    <w:rsid w:val="005D5394"/>
    <w:rsid w:val="005E0D5A"/>
    <w:rsid w:val="005F0004"/>
    <w:rsid w:val="005F0B9E"/>
    <w:rsid w:val="005F122E"/>
    <w:rsid w:val="005F4B08"/>
    <w:rsid w:val="00610F8C"/>
    <w:rsid w:val="0061108E"/>
    <w:rsid w:val="0062099B"/>
    <w:rsid w:val="0062125E"/>
    <w:rsid w:val="006542D8"/>
    <w:rsid w:val="006664F4"/>
    <w:rsid w:val="00666C1E"/>
    <w:rsid w:val="00672514"/>
    <w:rsid w:val="00674A22"/>
    <w:rsid w:val="006801A5"/>
    <w:rsid w:val="00684805"/>
    <w:rsid w:val="00684F66"/>
    <w:rsid w:val="006924ED"/>
    <w:rsid w:val="006951F3"/>
    <w:rsid w:val="006B3F6B"/>
    <w:rsid w:val="006C3174"/>
    <w:rsid w:val="006D088C"/>
    <w:rsid w:val="006D0C96"/>
    <w:rsid w:val="006D193B"/>
    <w:rsid w:val="006D3EF8"/>
    <w:rsid w:val="006D4349"/>
    <w:rsid w:val="006E23B6"/>
    <w:rsid w:val="006E62DA"/>
    <w:rsid w:val="00703A66"/>
    <w:rsid w:val="00710474"/>
    <w:rsid w:val="00711274"/>
    <w:rsid w:val="00712870"/>
    <w:rsid w:val="00721E3E"/>
    <w:rsid w:val="007239C5"/>
    <w:rsid w:val="00727DDA"/>
    <w:rsid w:val="00732782"/>
    <w:rsid w:val="00732CFA"/>
    <w:rsid w:val="00737CCA"/>
    <w:rsid w:val="00740529"/>
    <w:rsid w:val="00741C35"/>
    <w:rsid w:val="00743946"/>
    <w:rsid w:val="0074429D"/>
    <w:rsid w:val="007469F5"/>
    <w:rsid w:val="00751384"/>
    <w:rsid w:val="00755B63"/>
    <w:rsid w:val="007743BE"/>
    <w:rsid w:val="007744B4"/>
    <w:rsid w:val="0079072C"/>
    <w:rsid w:val="007933C2"/>
    <w:rsid w:val="007A2BCF"/>
    <w:rsid w:val="007A5DFA"/>
    <w:rsid w:val="007A7393"/>
    <w:rsid w:val="007B63A9"/>
    <w:rsid w:val="007C4C7B"/>
    <w:rsid w:val="007E1DF8"/>
    <w:rsid w:val="007F0235"/>
    <w:rsid w:val="00801512"/>
    <w:rsid w:val="00810F04"/>
    <w:rsid w:val="008121F7"/>
    <w:rsid w:val="008134A5"/>
    <w:rsid w:val="00813D91"/>
    <w:rsid w:val="00820333"/>
    <w:rsid w:val="0082061C"/>
    <w:rsid w:val="0082475F"/>
    <w:rsid w:val="00834FC2"/>
    <w:rsid w:val="00857208"/>
    <w:rsid w:val="008609FD"/>
    <w:rsid w:val="00863553"/>
    <w:rsid w:val="00881CEB"/>
    <w:rsid w:val="00885385"/>
    <w:rsid w:val="00892E96"/>
    <w:rsid w:val="00896873"/>
    <w:rsid w:val="008A1D71"/>
    <w:rsid w:val="008B2C6D"/>
    <w:rsid w:val="008B7BF4"/>
    <w:rsid w:val="008C1FC0"/>
    <w:rsid w:val="008C2516"/>
    <w:rsid w:val="008C5BBC"/>
    <w:rsid w:val="008D4769"/>
    <w:rsid w:val="008D4C1A"/>
    <w:rsid w:val="008D6C3C"/>
    <w:rsid w:val="008D78E5"/>
    <w:rsid w:val="008D7AE1"/>
    <w:rsid w:val="008E00F2"/>
    <w:rsid w:val="008E1D66"/>
    <w:rsid w:val="008E3791"/>
    <w:rsid w:val="008F31A1"/>
    <w:rsid w:val="008F371E"/>
    <w:rsid w:val="0092020C"/>
    <w:rsid w:val="00920CEC"/>
    <w:rsid w:val="00922725"/>
    <w:rsid w:val="00924800"/>
    <w:rsid w:val="00924BD7"/>
    <w:rsid w:val="00925447"/>
    <w:rsid w:val="009262D2"/>
    <w:rsid w:val="00931AAD"/>
    <w:rsid w:val="009549C7"/>
    <w:rsid w:val="00961A0C"/>
    <w:rsid w:val="00967A80"/>
    <w:rsid w:val="009719EF"/>
    <w:rsid w:val="0097210A"/>
    <w:rsid w:val="0098253A"/>
    <w:rsid w:val="00984156"/>
    <w:rsid w:val="00987F17"/>
    <w:rsid w:val="00991327"/>
    <w:rsid w:val="00995D59"/>
    <w:rsid w:val="009A3194"/>
    <w:rsid w:val="009B3B14"/>
    <w:rsid w:val="009B3E72"/>
    <w:rsid w:val="009B462A"/>
    <w:rsid w:val="009B6B99"/>
    <w:rsid w:val="009C14D6"/>
    <w:rsid w:val="009C3DE4"/>
    <w:rsid w:val="009C4BED"/>
    <w:rsid w:val="009C63E8"/>
    <w:rsid w:val="009D02F6"/>
    <w:rsid w:val="009D648E"/>
    <w:rsid w:val="009E1FEF"/>
    <w:rsid w:val="009F027E"/>
    <w:rsid w:val="00A0014D"/>
    <w:rsid w:val="00A00665"/>
    <w:rsid w:val="00A01EFB"/>
    <w:rsid w:val="00A04DDF"/>
    <w:rsid w:val="00A061F7"/>
    <w:rsid w:val="00A10941"/>
    <w:rsid w:val="00A1733F"/>
    <w:rsid w:val="00A21CF2"/>
    <w:rsid w:val="00A30990"/>
    <w:rsid w:val="00A37102"/>
    <w:rsid w:val="00A42DF1"/>
    <w:rsid w:val="00A45348"/>
    <w:rsid w:val="00A534E7"/>
    <w:rsid w:val="00A5428F"/>
    <w:rsid w:val="00A54D8C"/>
    <w:rsid w:val="00A7378E"/>
    <w:rsid w:val="00A878D4"/>
    <w:rsid w:val="00A92F46"/>
    <w:rsid w:val="00A956FB"/>
    <w:rsid w:val="00A96AD4"/>
    <w:rsid w:val="00AA1AA7"/>
    <w:rsid w:val="00AA4739"/>
    <w:rsid w:val="00AB3391"/>
    <w:rsid w:val="00AB7D3B"/>
    <w:rsid w:val="00AC263F"/>
    <w:rsid w:val="00AC429B"/>
    <w:rsid w:val="00AC5756"/>
    <w:rsid w:val="00AD0253"/>
    <w:rsid w:val="00AD3F32"/>
    <w:rsid w:val="00AD45EF"/>
    <w:rsid w:val="00AF2DCC"/>
    <w:rsid w:val="00AF6064"/>
    <w:rsid w:val="00AF7959"/>
    <w:rsid w:val="00B00FBB"/>
    <w:rsid w:val="00B0266B"/>
    <w:rsid w:val="00B03781"/>
    <w:rsid w:val="00B037D9"/>
    <w:rsid w:val="00B13EA7"/>
    <w:rsid w:val="00B20C06"/>
    <w:rsid w:val="00B2792D"/>
    <w:rsid w:val="00B438F5"/>
    <w:rsid w:val="00B81A9E"/>
    <w:rsid w:val="00B824FF"/>
    <w:rsid w:val="00B8329E"/>
    <w:rsid w:val="00B84BA1"/>
    <w:rsid w:val="00B86081"/>
    <w:rsid w:val="00B92BF5"/>
    <w:rsid w:val="00B9773B"/>
    <w:rsid w:val="00BA0A2B"/>
    <w:rsid w:val="00BA38D0"/>
    <w:rsid w:val="00BB727C"/>
    <w:rsid w:val="00BB7814"/>
    <w:rsid w:val="00BB79A3"/>
    <w:rsid w:val="00BB7C8E"/>
    <w:rsid w:val="00BD3D15"/>
    <w:rsid w:val="00BE3F1A"/>
    <w:rsid w:val="00BE413D"/>
    <w:rsid w:val="00BE7EEA"/>
    <w:rsid w:val="00BF0BDA"/>
    <w:rsid w:val="00BF2AD0"/>
    <w:rsid w:val="00BF416F"/>
    <w:rsid w:val="00C04913"/>
    <w:rsid w:val="00C071E1"/>
    <w:rsid w:val="00C07AE4"/>
    <w:rsid w:val="00C13A05"/>
    <w:rsid w:val="00C13AB8"/>
    <w:rsid w:val="00C14E51"/>
    <w:rsid w:val="00C16427"/>
    <w:rsid w:val="00C171A9"/>
    <w:rsid w:val="00C20BB2"/>
    <w:rsid w:val="00C244A5"/>
    <w:rsid w:val="00C259F8"/>
    <w:rsid w:val="00C2664A"/>
    <w:rsid w:val="00C273FF"/>
    <w:rsid w:val="00C31419"/>
    <w:rsid w:val="00C32BC5"/>
    <w:rsid w:val="00C34CB8"/>
    <w:rsid w:val="00C37DB8"/>
    <w:rsid w:val="00C37F87"/>
    <w:rsid w:val="00C50360"/>
    <w:rsid w:val="00C508C6"/>
    <w:rsid w:val="00C55348"/>
    <w:rsid w:val="00C57281"/>
    <w:rsid w:val="00C64542"/>
    <w:rsid w:val="00C64E56"/>
    <w:rsid w:val="00C82F38"/>
    <w:rsid w:val="00C86FFE"/>
    <w:rsid w:val="00C92B14"/>
    <w:rsid w:val="00C92E40"/>
    <w:rsid w:val="00C95310"/>
    <w:rsid w:val="00CA4B1F"/>
    <w:rsid w:val="00CA583D"/>
    <w:rsid w:val="00CB7830"/>
    <w:rsid w:val="00CC078F"/>
    <w:rsid w:val="00CF6B9D"/>
    <w:rsid w:val="00D12D72"/>
    <w:rsid w:val="00D148E2"/>
    <w:rsid w:val="00D20FB3"/>
    <w:rsid w:val="00D27698"/>
    <w:rsid w:val="00D33AFD"/>
    <w:rsid w:val="00D465F3"/>
    <w:rsid w:val="00D508C9"/>
    <w:rsid w:val="00D515E6"/>
    <w:rsid w:val="00D517A4"/>
    <w:rsid w:val="00D51802"/>
    <w:rsid w:val="00D607AC"/>
    <w:rsid w:val="00D67FBF"/>
    <w:rsid w:val="00D7337E"/>
    <w:rsid w:val="00D740A8"/>
    <w:rsid w:val="00D86B3B"/>
    <w:rsid w:val="00D90CC4"/>
    <w:rsid w:val="00D95282"/>
    <w:rsid w:val="00DA0260"/>
    <w:rsid w:val="00DA27B2"/>
    <w:rsid w:val="00DA2B3D"/>
    <w:rsid w:val="00DA5947"/>
    <w:rsid w:val="00DA7E4E"/>
    <w:rsid w:val="00DB0BB8"/>
    <w:rsid w:val="00DC5D69"/>
    <w:rsid w:val="00DE24BD"/>
    <w:rsid w:val="00DE693B"/>
    <w:rsid w:val="00DF48E6"/>
    <w:rsid w:val="00DF5874"/>
    <w:rsid w:val="00DF5BBF"/>
    <w:rsid w:val="00E10F80"/>
    <w:rsid w:val="00E13903"/>
    <w:rsid w:val="00E17EC5"/>
    <w:rsid w:val="00E21B19"/>
    <w:rsid w:val="00E27952"/>
    <w:rsid w:val="00E27C5C"/>
    <w:rsid w:val="00E303C3"/>
    <w:rsid w:val="00E33B8B"/>
    <w:rsid w:val="00E40F69"/>
    <w:rsid w:val="00E472C2"/>
    <w:rsid w:val="00E477DA"/>
    <w:rsid w:val="00E50E91"/>
    <w:rsid w:val="00E51273"/>
    <w:rsid w:val="00E5130D"/>
    <w:rsid w:val="00E53D90"/>
    <w:rsid w:val="00E57BEC"/>
    <w:rsid w:val="00E711F0"/>
    <w:rsid w:val="00E8320F"/>
    <w:rsid w:val="00E90171"/>
    <w:rsid w:val="00E9020B"/>
    <w:rsid w:val="00EB023E"/>
    <w:rsid w:val="00EB1789"/>
    <w:rsid w:val="00EB631B"/>
    <w:rsid w:val="00ED2ADB"/>
    <w:rsid w:val="00ED3FC3"/>
    <w:rsid w:val="00EE1678"/>
    <w:rsid w:val="00EF0318"/>
    <w:rsid w:val="00EF053A"/>
    <w:rsid w:val="00EF34E3"/>
    <w:rsid w:val="00F0226F"/>
    <w:rsid w:val="00F03348"/>
    <w:rsid w:val="00F11A43"/>
    <w:rsid w:val="00F155A9"/>
    <w:rsid w:val="00F274CE"/>
    <w:rsid w:val="00F46248"/>
    <w:rsid w:val="00F5705C"/>
    <w:rsid w:val="00F64483"/>
    <w:rsid w:val="00F6492E"/>
    <w:rsid w:val="00F649A9"/>
    <w:rsid w:val="00F66E27"/>
    <w:rsid w:val="00F8505E"/>
    <w:rsid w:val="00F900F5"/>
    <w:rsid w:val="00F9677E"/>
    <w:rsid w:val="00F978CD"/>
    <w:rsid w:val="00FA4C16"/>
    <w:rsid w:val="00FF0A3A"/>
    <w:rsid w:val="00FF221C"/>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3B7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iPriority w:val="99"/>
    <w:semiHidden/>
    <w:unhideWhenUsed/>
    <w:rsid w:val="000A0EFD"/>
    <w:rPr>
      <w:sz w:val="16"/>
      <w:szCs w:val="16"/>
    </w:rPr>
  </w:style>
  <w:style w:type="paragraph" w:styleId="CommentText">
    <w:name w:val="annotation text"/>
    <w:basedOn w:val="Normal"/>
    <w:link w:val="CommentTextChar"/>
    <w:uiPriority w:val="99"/>
    <w:semiHidden/>
    <w:unhideWhenUsed/>
    <w:rsid w:val="000A0EFD"/>
    <w:rPr>
      <w:sz w:val="20"/>
      <w:szCs w:val="20"/>
    </w:rPr>
  </w:style>
  <w:style w:type="character" w:customStyle="1" w:styleId="CommentTextChar">
    <w:name w:val="Comment Text Char"/>
    <w:link w:val="CommentText"/>
    <w:uiPriority w:val="99"/>
    <w:semiHidden/>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931AAD"/>
    <w:pPr>
      <w:contextualSpacing/>
    </w:pPr>
    <w:rPr>
      <w:sz w:val="22"/>
      <w:szCs w:val="22"/>
    </w:rPr>
  </w:style>
  <w:style w:type="table" w:customStyle="1" w:styleId="TableGrid1">
    <w:name w:val="Table Grid1"/>
    <w:basedOn w:val="TableNormal"/>
    <w:next w:val="TableGrid"/>
    <w:uiPriority w:val="59"/>
    <w:rsid w:val="009C14D6"/>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03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52877">
      <w:bodyDiv w:val="1"/>
      <w:marLeft w:val="0"/>
      <w:marRight w:val="0"/>
      <w:marTop w:val="0"/>
      <w:marBottom w:val="0"/>
      <w:divBdr>
        <w:top w:val="none" w:sz="0" w:space="0" w:color="auto"/>
        <w:left w:val="none" w:sz="0" w:space="0" w:color="auto"/>
        <w:bottom w:val="none" w:sz="0" w:space="0" w:color="auto"/>
        <w:right w:val="none" w:sz="0" w:space="0" w:color="auto"/>
      </w:divBdr>
    </w:div>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632052198">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pp.editag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F5620E-083C-4971-A87A-4AB6C2BA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9</Words>
  <Characters>113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2-06T22:24:00Z</dcterms:created>
  <dcterms:modified xsi:type="dcterms:W3CDTF">2023-02-06T23:06:00Z</dcterms:modified>
</cp:coreProperties>
</file>